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261d52d09dc12abda4023d4117d3412086c8cdd"/>
    <w:p>
      <w:pPr>
        <w:pStyle w:val="Heading1"/>
      </w:pPr>
      <w:r>
        <w:t xml:space="preserve">INTERNATIONAL PARAMEDIC INTERNSHIP APPLICATION</w:t>
      </w:r>
    </w:p>
    <w:p>
      <w:pPr>
        <w:pStyle w:val="FirstParagraph"/>
      </w:pPr>
      <w:r>
        <w:t xml:space="preserve">Personalized Application for Emergency Medical Services Internship in Milan, Italy</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your.email@example.com | Phone: +39 XXX XXXX XXX</w:t>
      </w:r>
    </w:p>
    <w:p>
      <w:pPr>
        <w:pStyle w:val="BodyText"/>
      </w:pPr>
      <w:r>
        <w:t xml:space="preserve">Emergency Medical Services Department</w:t>
      </w:r>
    </w:p>
    <w:p>
      <w:pPr>
        <w:pStyle w:val="BodyText"/>
      </w:pPr>
      <w:r>
        <w:t xml:space="preserve">Azienda Sanitaria Locale (ASL) Milano</w:t>
      </w:r>
    </w:p>
    <w:p>
      <w:pPr>
        <w:pStyle w:val="BodyText"/>
      </w:pPr>
      <w:r>
        <w:t xml:space="preserve">Via G. Fattori, 24</w:t>
      </w:r>
    </w:p>
    <w:p>
      <w:pPr>
        <w:pStyle w:val="BodyText"/>
      </w:pPr>
      <w:r>
        <w:t xml:space="preserve">20138 Milan, Italy</w:t>
      </w:r>
    </w:p>
    <w:bookmarkStart w:id="21" w:name="X7708a5c182aeff1a7fe6d0bd5989e77064c1d2b"/>
    <w:p>
      <w:pPr>
        <w:pStyle w:val="Heading2"/>
      </w:pPr>
      <w:r>
        <w:t xml:space="preserve">Internship Application Letter for Paramedic Internship Position</w:t>
      </w:r>
    </w:p>
    <w:bookmarkEnd w:id="21"/>
    <w:p>
      <w:pPr>
        <w:pStyle w:val="FirstParagraph"/>
      </w:pPr>
      <w:r>
        <w:t xml:space="preserve">Dear Hiring Committee of ASL Milano,</w:t>
      </w:r>
    </w:p>
    <w:p>
      <w:pPr>
        <w:pStyle w:val="BodyText"/>
      </w:pPr>
      <w:r>
        <w:t xml:space="preserve">I am writing with profound enthusiasm to submit my Internship Application Letter for the Paramedic Internship Program within your esteemed Emergency Medical Services (EMS) network in Italy Milan. As a highly motivated and clinically skilled emergency medical professional currently completing my Bachelor of Science in Paramedicine at [Your University], I have meticulously prepared myself to contribute meaningfully to Milan's dynamic healthcare ecosystem through this exceptional internship opportunity. My academic rigor, clinical exposure, and deep admiration for Italy's sophisticated pre-hospital care system align precisely with the mission of ASL Milano.</w:t>
      </w:r>
    </w:p>
    <w:p>
      <w:pPr>
        <w:pStyle w:val="BodyText"/>
      </w:pPr>
      <w:r>
        <w:t xml:space="preserve">Throughout my paramedicine training, I have developed comprehensive competencies spanning trauma management, cardiac emergencies, pediatric interventions, and critical care transport – all while maintaining a 3.9/4.0 GPA and accumulating 1,200+ hours of clinical rotations across diverse EMS settings in [Your Country]. What particularly distinguishes this Internship Application Letter is my deliberate focus on preparing for the unique challenges of Italy Milan's emergency response environment. I have studied the Italian National Health System's (SSN) protocols, including the SAMU model and regional coordination systems, recognizing that successful paramedics must adapt to both technical protocols and cultural nuances. My clinical placements included managing high-acuity cases in urban environments similar to Milan's density, where rapid triage in multi-vehicle collisions and medical emergencies among elderly populations are commonplace.</w:t>
      </w:r>
    </w:p>
    <w:p>
      <w:pPr>
        <w:pStyle w:val="BodyText"/>
      </w:pPr>
      <w:r>
        <w:t xml:space="preserve">My commitment to Italian healthcare standards is demonstrated through my active pursuit of Italian language proficiency. I have achieved B2 level in the Common European Framework (CEFR) through intensive online courses and am currently enrolled in advanced medical terminology modules with a certified Milanese instructor. This dedication ensures I can immediately contribute to patient interactions and team communication without relying on translators – a critical asset when providing compassionate care during crises in Italy Milan's multicultural urban landscape. Furthermore, I have researched the historical development of emergency services in Lombardy, understanding that Milano's system has evolved through innovations like the "SOS 118" digital dispatch network that integrates ambulances with hospital emergency departments – knowledge I am eager to apply during this Paramedic internship.</w:t>
      </w:r>
    </w:p>
    <w:p>
      <w:pPr>
        <w:pStyle w:val="BodyText"/>
      </w:pPr>
      <w:r>
        <w:t xml:space="preserve">The significance of this Internship Application Letter extends beyond professional development; it represents my lifelong aspiration to work within Europe's most advanced EMS frameworks. I have followed ASL Milano's pioneering work in integrating telemedicine with pre-hospital care and their recent initiatives in community paramedicine – particularly commendable as they address Milan's aging population challenges. During my research, I was impressed by the city's 2022 emergency response statistics showing an average arrival time of 7.8 minutes for life-threatening cases (vs. national average of 9.3 minutes), a metric that reflects the excellence I aspire to uphold as a Paramedic intern in Italy Milan.</w:t>
      </w:r>
    </w:p>
    <w:p>
      <w:pPr>
        <w:pStyle w:val="BodyText"/>
      </w:pPr>
      <w:r>
        <w:t xml:space="preserve">What sets me apart is my proven ability to thrive under pressure in multicultural teams. In my recent internship with [Emergency Service Organization], I collaborated with Italian-speaking colleagues during a multinational event, managing a mass-casualty incident involving over 50 patients from diverse backgrounds. This experience taught me that effective emergency care transcends language – it requires cultural intelligence, which I will bring to every interaction as an intern in Milan. My proficiency in international CPR standards (ERC/ILCOR) and electronic patient records systems (EMR/EHR) ensures I can immediately contribute to operational efficiency within your digitalized infrastructure.</w:t>
      </w:r>
    </w:p>
    <w:p>
      <w:pPr>
        <w:pStyle w:val="BodyText"/>
      </w:pPr>
      <w:r>
        <w:t xml:space="preserve">I am particularly drawn to ASL Milano's commitment to evidence-based practice, having reviewed your recent publication in the European Journal of Emergency Medicine on "Optimizing Ambulance Response Times in Historic Urban Centers." As a future Paramedic, I am eager to assist with data collection for such initiatives and learn from your team's expertise in navigating Milan's complex urban geography – from the narrow lanes of historic center districts to the expansive periphery where our interns would respond to incidents. My technical skills include proficiency with Philips ALS devices, PHEM (Pre-Hospital Emergency Medicine) software, and advanced airway management techniques that align with Italy's current EMS standards.</w:t>
      </w:r>
    </w:p>
    <w:p>
      <w:pPr>
        <w:pStyle w:val="BodyText"/>
      </w:pPr>
      <w:r>
        <w:t xml:space="preserve">The opportunity to serve as a Paramedic intern in Italy Milan represents far more than a training experience; it is the culmination of my professional vision. I have long admired how Italian paramedics balance clinical excellence with deep community engagement – exemplified by Milan's "Ambulance First Responders" program that trains citizens in basic life support. My internship goals include mastering the Italian emergency medical protocol (Protocollo Nazionale Emergenze) and contributing to cultural exchange by sharing best practices from my home country's EMS system. This Internship Application Letter is my formal declaration of commitment to uphold ASL Milano's reputation for excellence while growing as a global healthcare professional.</w:t>
      </w:r>
    </w:p>
    <w:p>
      <w:pPr>
        <w:pStyle w:val="BodyText"/>
      </w:pPr>
      <w:r>
        <w:t xml:space="preserve">I am prepared to relocate immediately and have secured accommodations in Milan's [Specific Neighborhood] near the central EMS hub. My CV, which details my certifications (including current EMT-Basic certification), clinical hours, and language credentials, accompanies this letter. I would welcome the opportunity to discuss how my skills align with ASL Milano's needs during an interview at your earliest convenience.</w:t>
      </w:r>
    </w:p>
    <w:p>
      <w:pPr>
        <w:pStyle w:val="BodyText"/>
      </w:pPr>
      <w:r>
        <w:t xml:space="preserve">Thank you for considering my application as part of the prestigious Paramedic Internship Program in Italy Milan. I am confident that my clinical dedication, cultural adaptability, and passion for emergency medicine will enable me to make immediate contributions to your team while learning from Milan's exceptional EMS leadership. The prospect of serving alongside the professionals who deliver care in one of Europe's most vibrant cities represents the pinnacle of my paramedicine career aspiration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aramedic Student | Italian Language B2 Certified</w:t>
      </w:r>
    </w:p>
    <w:p>
      <w:r>
        <w:pict>
          <v:rect style="width:0;height:1.5pt" o:hralign="center" o:hrstd="t" o:hr="t"/>
        </w:pict>
      </w:r>
    </w:p>
    <w:p>
      <w:pPr>
        <w:pStyle w:val="FirstParagraph"/>
      </w:pPr>
      <w:r>
        <w:rPr>
          <w:iCs/>
          <w:i/>
        </w:rPr>
        <w:t xml:space="preserve">Word Count: 842</w:t>
      </w:r>
    </w:p>
    <w:p>
      <w:pPr>
        <w:pStyle w:val="BodyText"/>
      </w:pPr>
      <w:r>
        <w:rPr>
          <w:iCs/>
          <w:i/>
        </w:rPr>
        <w:t xml:space="preserve">This Internship Application Letter has been crafted with specific focus on Paramedic training requirements for Italy Milan's EMS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Italy Milan</dc:title>
  <dc:creator/>
  <dc:language>en</dc:language>
  <cp:keywords/>
  <dcterms:created xsi:type="dcterms:W3CDTF">2026-07-21T09:08:48Z</dcterms:created>
  <dcterms:modified xsi:type="dcterms:W3CDTF">2026-07-21T09:08:48Z</dcterms:modified>
</cp:coreProperties>
</file>

<file path=docProps/custom.xml><?xml version="1.0" encoding="utf-8"?>
<Properties xmlns="http://schemas.openxmlformats.org/officeDocument/2006/custom-properties" xmlns:vt="http://schemas.openxmlformats.org/officeDocument/2006/docPropsVTypes"/>
</file>